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Program</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stituto Professionale per i Servizi di Bellezza</w:t>
      </w:r>
      <w:r>
        <w:br/>
      </w:r>
      <w:r>
        <w:t xml:space="preserve">Via dei Colli Portuensi, 286</w:t>
      </w:r>
      <w:r>
        <w:br/>
      </w:r>
      <w:r>
        <w:t xml:space="preserve">00154 Roma (Italy)</w:t>
      </w:r>
    </w:p>
    <w:bookmarkStart w:id="20" w:name="X9fee0e1e140109b1dad44a132f7b708e6640ca4"/>
    <w:p>
      <w:pPr>
        <w:pStyle w:val="Heading2"/>
      </w:pPr>
      <w:r>
        <w:t xml:space="preserve">Subject: Scholarship Application for Advanced Hairdressing Program in Italy Rome</w:t>
      </w:r>
    </w:p>
    <w:p>
      <w:pPr>
        <w:pStyle w:val="FirstParagraph"/>
      </w:pPr>
      <w:r>
        <w:t xml:space="preserve">Dear Esteemed Scholarship Committee,</w:t>
      </w:r>
    </w:p>
    <w:p>
      <w:pPr>
        <w:pStyle w:val="BodyText"/>
      </w:pPr>
      <w:r>
        <w:t xml:space="preserve">I am writing this Scholarship Application Letter with profound enthusiasm to express my unwavering dedication to pursuing an advanced hairdressing qualification at your esteemed institution in the heart of Italy Rome. As a passionate aspiring Hairdresser hailing from [Your Country], I have long admired the artistic legacy and technical mastery that Italian hairstyling embodies—a tradition seamlessly woven into the cultural fabric of Rome itself. My journey toward becoming a professional Hairdresser has been fueled by an intimate understanding that hairdressing transcends mere aesthetics; it is an art form deeply rooted in cultural expression, personal identity, and transformative beauty. This conviction has propelled me to seek training in Italy Rome, where I believe the fusion of historical craftsmanship and contemporary innovation will forge my future as a visionary Hairdresser.</w:t>
      </w:r>
    </w:p>
    <w:p>
      <w:pPr>
        <w:pStyle w:val="BodyText"/>
      </w:pPr>
      <w:r>
        <w:t xml:space="preserve">From my earliest memories, I have been captivated by the transformative power of hair. Growing up in [Your City/Region], I spent countless hours observing local stylists who treated each client's transformation as a sacred ritual. These experiences ignited my desire to master not just technical skills, but the emotional intelligence required to elevate beauty into meaningful connection. After completing my foundational cosmetology certification, I dedicated myself to apprenticeships at [Mention Any Salon/Workplace], where I honed cutting-edge techniques in color theory, texturizing, and scalp care. However, I quickly realized that true mastery—especially in an industry as dynamic as hairdressing—demands exposure to global standards and artistic philosophies. This is why Italy Rome has become the undeniable beacon of my professional aspirations.</w:t>
      </w:r>
    </w:p>
    <w:p>
      <w:pPr>
        <w:pStyle w:val="BodyText"/>
      </w:pPr>
      <w:r>
        <w:t xml:space="preserve">Italy Rome represents more than a geographical destination; it is the cradle of European beauty arts where every salon, from historic barber shops in Trastevere to avant-garde studios near Villa Borghese, embodies centuries of innovation. The city’s unique blend of ancient artistry and modern creativity—evident in its Renaissance-inspired techniques and contemporary fashion weeks—makes it the ideal incubator for a Hairdresser committed to excellence. I am particularly drawn to your institution’s curriculum, which integrates traditional Italian methods like hand-tied braiding (a practice dating back to Roman empresses) with cutting-edge sustainable practices and digital trend analysis. Studying in Italy Rome would grant me access to mentors who have shaped global beauty trends, alongside peers from 50+ nations—creating a multicultural exchange that mirrors the cosmopolitan spirit of Rome itself.</w:t>
      </w:r>
    </w:p>
    <w:p>
      <w:pPr>
        <w:pStyle w:val="BodyText"/>
      </w:pPr>
      <w:r>
        <w:t xml:space="preserve">My decision to pursue this scholarship is born of both ambition and necessity. While I possess foundational skills, the financial burden of relocating to Italy Rome for a year-long intensive program would be insurmountable without support. The cost includes not only tuition but also accommodation in the city’s vibrant yet affordable Monti district (near your campus), specialized equipment fees, and essential cultural immersion activities—such as workshops with master artisans at the Museo della Bellezza. As a first-generation student from [Your Country] with limited family resources, this scholarship would be transformative. It would remove economic barriers while allowing me to fully immerse myself in Rome’s creative ecosystem without financial distraction.</w:t>
      </w:r>
    </w:p>
    <w:p>
      <w:pPr>
        <w:pStyle w:val="BodyText"/>
      </w:pPr>
      <w:r>
        <w:t xml:space="preserve">Crucially, this Scholarship Application Letter reflects my deep commitment to contributing meaningfully to the global hairdressing industry upon graduation. My long-term vision is to establish a socially conscious salon in [Your Country] that merges Italian techniques with local cultural narratives—such as creating sustainable haircare lines using indigenous botanicals. I aim to bridge continental beauty traditions while prioritizing ethical practices, echoing Rome’s historic role as a crossroads of civilizations. The training I would receive at your institution is the critical catalyst for this mission. For instance, your partnership with Milan Fashion Week allows students to work on runway collections—skills directly transferable to creating culturally resonant looks in my home community.</w:t>
      </w:r>
    </w:p>
    <w:p>
      <w:pPr>
        <w:pStyle w:val="BodyText"/>
      </w:pPr>
      <w:r>
        <w:t xml:space="preserve">Moreover, studying in Italy Rome would deepen my appreciation for how beauty practices are interwoven with cultural identity—a lesson I’ve witnessed firsthand while volunteering at community centers. During a recent initiative teaching haircare to refugee women in [Your City], I saw how hairdressing became a tool of empowerment beyond aesthetics. In Rome, I will learn to extend this philosophy through your program’s emphasis on "Beauty as Social Practice," where students collaborate with NGOs on projects like styling for cancer survivors or workshops for youth at risk. This aligns perfectly with my belief that a Hairdresser’s role extends beyond the chair—it is a vessel for dignity and community healing.</w:t>
      </w:r>
    </w:p>
    <w:p>
      <w:pPr>
        <w:pStyle w:val="BodyText"/>
      </w:pPr>
      <w:r>
        <w:t xml:space="preserve">I have attached my CV, letters of recommendation from two established stylists who have mentored me, and an outline of my proposed capstone project: "Reimagining Roman Heritage in Modern Hair Art." This project explores how ancient Roman hair symbolism (like the toga-inspired braids worn by Vestal Virgins) could inspire contemporary ethnic haircare solutions. It embodies my commitment to honoring Rome’s legacy while innovating for the future—a philosophy I hope to champion as a graduate of your program.</w:t>
      </w:r>
    </w:p>
    <w:p>
      <w:pPr>
        <w:pStyle w:val="BodyText"/>
      </w:pPr>
      <w:r>
        <w:t xml:space="preserve">Italy Rome is not merely a location on a map; it is the living embodiment of beauty’s evolution. To study there would be an honor, and this scholarship would transform my potential into purposeful action. I have already begun preparing for my arrival by studying Italian beauty terminology through the Istituto Italiano di Cultura and connecting with alumni from your institution to understand their Rome-based learning journey. I am ready to contribute not only as a diligent student but as an active participant in Rome’s artistic community—from volunteering at the annual "Rome Hair Art Festival" to collaborating on city-wide sustainability projects.</w:t>
      </w:r>
    </w:p>
    <w:p>
      <w:pPr>
        <w:pStyle w:val="BodyText"/>
      </w:pPr>
      <w:r>
        <w:t xml:space="preserve">In closing, I implore you to consider this Scholarship Application Letter as a testament to my passion, preparation, and profound respect for Italy Rome’s legacy. I have meticulously researched your institution’s values and confirmed that they resonate with my vision for ethical innovation in hairdressing. To be selected would mean the world—not just as a personal achievement, but as an opportunity to become part of Rome’s enduring narrative of beauty. I am eager to bring my dedication to your campus, absorb the wisdom of Rome’s master stylists, and carry that spirit back home to elevate our community through the artistry of hairdressing.</w:t>
      </w:r>
    </w:p>
    <w:p>
      <w:pPr>
        <w:pStyle w:val="BodyText"/>
      </w:pPr>
      <w:r>
        <w:t xml:space="preserve">Thank you for considering my application. I welcome the opportunity to discuss how my journey aligns with your mission during an interview at your convenience. I have included all required materials and remain available for any further documentation neede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Program in Italy Rome</dc:title>
  <dc:creator/>
  <cp:keywords/>
  <dcterms:created xsi:type="dcterms:W3CDTF">2026-07-24T05:24:49Z</dcterms:created>
  <dcterms:modified xsi:type="dcterms:W3CDTF">2026-07-24T05:24:49Z</dcterms:modified>
</cp:coreProperties>
</file>

<file path=docProps/custom.xml><?xml version="1.0" encoding="utf-8"?>
<Properties xmlns="http://schemas.openxmlformats.org/officeDocument/2006/custom-properties" xmlns:vt="http://schemas.openxmlformats.org/officeDocument/2006/docPropsVTypes"/>
</file>